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63C57" w14:textId="1D8ECFB8" w:rsidR="00650507" w:rsidRPr="00CE4880" w:rsidRDefault="00A01E70" w:rsidP="00364C46">
      <w:pPr>
        <w:rPr>
          <w:lang w:val="en-US"/>
        </w:rPr>
      </w:pPr>
      <w:r w:rsidRPr="00CE4880">
        <w:t>Երևանի Հայբուսակ Համալսարան</w:t>
      </w:r>
      <w:r w:rsidRPr="00CE4880">
        <w:rPr>
          <w:b/>
        </w:rPr>
        <w:t xml:space="preserve"> </w:t>
      </w:r>
      <w:r w:rsidR="00B87E81">
        <w:t>13</w:t>
      </w:r>
      <w:r w:rsidR="00650507" w:rsidRPr="00CE4880">
        <w:t>.</w:t>
      </w:r>
      <w:r w:rsidR="00C862F0" w:rsidRPr="00CE4880">
        <w:rPr>
          <w:lang w:val="en-US"/>
        </w:rPr>
        <w:t>0</w:t>
      </w:r>
      <w:r w:rsidR="00B87E81">
        <w:t>3</w:t>
      </w:r>
      <w:r w:rsidR="00650507" w:rsidRPr="00CE4880">
        <w:t>.202</w:t>
      </w:r>
      <w:r w:rsidR="00C862F0" w:rsidRPr="00CE4880">
        <w:rPr>
          <w:lang w:val="en-US"/>
        </w:rPr>
        <w:t>3</w:t>
      </w:r>
    </w:p>
    <w:p w14:paraId="5AA82AB4" w14:textId="1109ABB0" w:rsidR="00FC4709" w:rsidRPr="00CE4880" w:rsidRDefault="0046391E" w:rsidP="00364C46">
      <w:pPr>
        <w:pStyle w:val="Title"/>
        <w:rPr>
          <w:lang w:val="hy-AM"/>
        </w:rPr>
      </w:pPr>
      <w:r>
        <w:rPr>
          <w:lang w:val="hy-AM"/>
        </w:rPr>
        <w:t xml:space="preserve">Գրագողության դեմ ծրագրի գնման, </w:t>
      </w:r>
      <w:r>
        <w:t>HAKA-</w:t>
      </w:r>
      <w:r>
        <w:rPr>
          <w:lang w:val="hy-AM"/>
        </w:rPr>
        <w:t>ի այցի և գրադարանի</w:t>
      </w:r>
      <w:r w:rsidR="00B87E81">
        <w:rPr>
          <w:lang w:val="hy-AM"/>
        </w:rPr>
        <w:t>ց օգտվելու կարգի</w:t>
      </w:r>
      <w:r w:rsidR="007535C4" w:rsidRPr="00CE4880">
        <w:rPr>
          <w:lang w:val="hy-AM"/>
        </w:rPr>
        <w:t xml:space="preserve"> քննարկում</w:t>
      </w:r>
    </w:p>
    <w:p w14:paraId="7C511088" w14:textId="77777777" w:rsidR="007202ED" w:rsidRPr="00CE4880" w:rsidRDefault="007202ED" w:rsidP="00364C46">
      <w:pPr>
        <w:pStyle w:val="Subtitle"/>
      </w:pPr>
      <w:r w:rsidRPr="00CE4880">
        <w:t>ԱՐՁԱՆԱԳՐՈՒԹՅՈՒՆ</w:t>
      </w:r>
    </w:p>
    <w:p w14:paraId="740A06AF" w14:textId="77777777" w:rsidR="00835832" w:rsidRPr="00CE4880" w:rsidRDefault="00835832" w:rsidP="00835832"/>
    <w:p w14:paraId="608DF774" w14:textId="1D37404F" w:rsidR="005C0BE1" w:rsidRDefault="00B44B26" w:rsidP="00364C46">
      <w:r w:rsidRPr="00CE4880">
        <w:t>202</w:t>
      </w:r>
      <w:r w:rsidR="00F3596D" w:rsidRPr="00CE4880">
        <w:t>3</w:t>
      </w:r>
      <w:r w:rsidR="00E675CA" w:rsidRPr="00CE4880">
        <w:t xml:space="preserve"> </w:t>
      </w:r>
      <w:r w:rsidRPr="00CE4880">
        <w:t>թ</w:t>
      </w:r>
      <w:r w:rsidRPr="00CE4880">
        <w:rPr>
          <w:rFonts w:ascii="Times New Roman" w:hAnsi="Times New Roman" w:cs="Times New Roman"/>
        </w:rPr>
        <w:t>․</w:t>
      </w:r>
      <w:r w:rsidRPr="00CE4880">
        <w:rPr>
          <w:rFonts w:cs="Times New Roman"/>
        </w:rPr>
        <w:t xml:space="preserve"> </w:t>
      </w:r>
      <w:r w:rsidR="00B87E81">
        <w:rPr>
          <w:rFonts w:cs="Times New Roman"/>
        </w:rPr>
        <w:t>մարտի 13</w:t>
      </w:r>
      <w:r w:rsidRPr="00CE4880">
        <w:t xml:space="preserve">-ին </w:t>
      </w:r>
      <w:r w:rsidR="00D85254" w:rsidRPr="00CE4880">
        <w:t>ԵՀՀ</w:t>
      </w:r>
      <w:r w:rsidR="00927EA8" w:rsidRPr="00CE4880">
        <w:t xml:space="preserve"> Զարգացման և Կրթության որակի ապահովման կենտրոնը կազմակերպել էր </w:t>
      </w:r>
      <w:r w:rsidR="003A6472">
        <w:t>հանդիպ</w:t>
      </w:r>
      <w:r w:rsidR="005D2DC8" w:rsidRPr="00CE4880">
        <w:t>ում</w:t>
      </w:r>
      <w:r w:rsidR="009F7499">
        <w:t>՝</w:t>
      </w:r>
      <w:r w:rsidR="005D2DC8" w:rsidRPr="00CE4880">
        <w:t xml:space="preserve"> </w:t>
      </w:r>
      <w:r w:rsidR="004F1E03" w:rsidRPr="004F1E03">
        <w:t>StrikePlagiarism</w:t>
      </w:r>
      <w:r w:rsidR="00323F03" w:rsidRPr="00323F03">
        <w:t xml:space="preserve"> ծրագրի </w:t>
      </w:r>
      <w:r w:rsidR="00EA5B68">
        <w:t xml:space="preserve">առցանց </w:t>
      </w:r>
      <w:r w:rsidR="004F1E03">
        <w:t>ցուցադրությ</w:t>
      </w:r>
      <w:r w:rsidR="00323F03" w:rsidRPr="00323F03">
        <w:t>ան</w:t>
      </w:r>
      <w:r w:rsidR="004643CD">
        <w:t xml:space="preserve"> և քննարկման</w:t>
      </w:r>
      <w:r w:rsidR="00323F03" w:rsidRPr="00323F03">
        <w:t xml:space="preserve">, </w:t>
      </w:r>
      <w:r w:rsidR="004643CD">
        <w:t xml:space="preserve">ինչպես նաև </w:t>
      </w:r>
      <w:r w:rsidR="00323F03" w:rsidRPr="00323F03">
        <w:t xml:space="preserve">HAKA-ի այցի և գրադարանից օգտվելու կարգի </w:t>
      </w:r>
      <w:r w:rsidR="004D5928">
        <w:rPr>
          <w:rFonts w:cs="Times New Roman"/>
        </w:rPr>
        <w:t>քննարկման</w:t>
      </w:r>
      <w:r w:rsidR="00BD647A">
        <w:rPr>
          <w:rFonts w:cs="Times New Roman"/>
        </w:rPr>
        <w:t xml:space="preserve"> համար</w:t>
      </w:r>
      <w:r w:rsidR="00C16B44" w:rsidRPr="00CE4880">
        <w:rPr>
          <w:rFonts w:cs="Times New Roman"/>
        </w:rPr>
        <w:t xml:space="preserve">։ </w:t>
      </w:r>
      <w:r w:rsidR="003147F6" w:rsidRPr="00CE4880">
        <w:rPr>
          <w:rFonts w:cs="Times New Roman"/>
        </w:rPr>
        <w:t xml:space="preserve">Հանդիպմանը մասնակցեցին </w:t>
      </w:r>
      <w:r w:rsidR="00C724C9">
        <w:rPr>
          <w:rFonts w:cs="Times New Roman"/>
        </w:rPr>
        <w:t xml:space="preserve">ռեկտոր </w:t>
      </w:r>
      <w:r w:rsidR="00C34547">
        <w:rPr>
          <w:rFonts w:cs="Times New Roman"/>
        </w:rPr>
        <w:t>Ս</w:t>
      </w:r>
      <w:r w:rsidR="00C724C9">
        <w:rPr>
          <w:rFonts w:ascii="Times New Roman" w:hAnsi="Times New Roman" w:cs="Times New Roman"/>
        </w:rPr>
        <w:t xml:space="preserve">․ Հարությունյանը, </w:t>
      </w:r>
      <w:r w:rsidR="003147F6" w:rsidRPr="00CE4880">
        <w:rPr>
          <w:rFonts w:cs="Times New Roman"/>
        </w:rPr>
        <w:t>Աշխատակազմի ղեկավար Մ</w:t>
      </w:r>
      <w:r w:rsidR="003147F6" w:rsidRPr="00CE4880">
        <w:rPr>
          <w:rFonts w:ascii="Times New Roman" w:hAnsi="Times New Roman" w:cs="Times New Roman"/>
        </w:rPr>
        <w:t>․</w:t>
      </w:r>
      <w:r w:rsidR="003147F6" w:rsidRPr="00CE4880">
        <w:rPr>
          <w:rFonts w:cs="Times New Roman"/>
        </w:rPr>
        <w:t xml:space="preserve"> Ղազարյանը, </w:t>
      </w:r>
      <w:r w:rsidR="00971DE5" w:rsidRPr="00CE4880">
        <w:t>ԵՀՀ</w:t>
      </w:r>
      <w:r w:rsidR="003125B0" w:rsidRPr="00CE4880">
        <w:t xml:space="preserve"> ուսումնական գծով պրոռեկտոր Ս</w:t>
      </w:r>
      <w:r w:rsidR="003125B0" w:rsidRPr="00CE4880">
        <w:rPr>
          <w:rFonts w:ascii="Times New Roman" w:hAnsi="Times New Roman" w:cs="Times New Roman"/>
        </w:rPr>
        <w:t>․</w:t>
      </w:r>
      <w:r w:rsidR="003125B0" w:rsidRPr="00CE4880">
        <w:rPr>
          <w:rFonts w:cs="Times New Roman"/>
        </w:rPr>
        <w:t xml:space="preserve"> Հովհաննիսյանը</w:t>
      </w:r>
      <w:r w:rsidR="000F59FA" w:rsidRPr="00CE4880">
        <w:rPr>
          <w:rFonts w:cs="Times New Roman"/>
        </w:rPr>
        <w:t>,</w:t>
      </w:r>
      <w:r w:rsidR="003514A4" w:rsidRPr="00CE4880">
        <w:t xml:space="preserve"> </w:t>
      </w:r>
      <w:bookmarkStart w:id="0" w:name="_Hlk101536196"/>
      <w:bookmarkStart w:id="1" w:name="_Hlk101431810"/>
      <w:r w:rsidR="00BA5164" w:rsidRPr="00CE4880">
        <w:rPr>
          <w:rFonts w:cs="Times New Roman"/>
        </w:rPr>
        <w:t>Բ</w:t>
      </w:r>
      <w:r w:rsidR="00EA5D2F" w:rsidRPr="00CE4880">
        <w:rPr>
          <w:rFonts w:cs="Times New Roman"/>
        </w:rPr>
        <w:t>ժշկական ինստիտուտի տնօրեն Յ</w:t>
      </w:r>
      <w:r w:rsidR="00EA5D2F" w:rsidRPr="00CE4880">
        <w:rPr>
          <w:rFonts w:ascii="Times New Roman" w:hAnsi="Times New Roman" w:cs="Times New Roman"/>
        </w:rPr>
        <w:t>․</w:t>
      </w:r>
      <w:r w:rsidR="00EA5D2F" w:rsidRPr="00CE4880">
        <w:rPr>
          <w:rFonts w:cs="Times New Roman"/>
        </w:rPr>
        <w:t xml:space="preserve"> Մարինոսյանը, օտարերկրյա ուսանողների գծով տեղակալ Ն</w:t>
      </w:r>
      <w:r w:rsidR="00EA5D2F" w:rsidRPr="00CE4880">
        <w:rPr>
          <w:rFonts w:ascii="Times New Roman" w:hAnsi="Times New Roman" w:cs="Times New Roman"/>
        </w:rPr>
        <w:t>․</w:t>
      </w:r>
      <w:r w:rsidR="00EA5D2F" w:rsidRPr="00CE4880">
        <w:rPr>
          <w:rFonts w:cs="Times New Roman"/>
        </w:rPr>
        <w:t xml:space="preserve"> Մարտիրոսյանը</w:t>
      </w:r>
      <w:r w:rsidR="00C23F2C" w:rsidRPr="00CE4880">
        <w:rPr>
          <w:rFonts w:cs="Times New Roman"/>
        </w:rPr>
        <w:t xml:space="preserve">, </w:t>
      </w:r>
      <w:r w:rsidR="00743987">
        <w:rPr>
          <w:rFonts w:cs="Times New Roman"/>
        </w:rPr>
        <w:t>գիտության գծով տեղակալ Տ</w:t>
      </w:r>
      <w:r w:rsidR="00743987">
        <w:rPr>
          <w:rFonts w:ascii="Times New Roman" w:hAnsi="Times New Roman" w:cs="Times New Roman"/>
        </w:rPr>
        <w:t>․ Պետրոսյանը</w:t>
      </w:r>
      <w:r w:rsidR="00DB1307" w:rsidRPr="00CE4880">
        <w:rPr>
          <w:rFonts w:cs="Times New Roman"/>
        </w:rPr>
        <w:t xml:space="preserve">, </w:t>
      </w:r>
      <w:r w:rsidR="00132F9C" w:rsidRPr="00CE4880">
        <w:rPr>
          <w:rFonts w:cs="Times New Roman"/>
        </w:rPr>
        <w:t xml:space="preserve">Տնտեսագիտության, </w:t>
      </w:r>
      <w:r w:rsidR="00F830DE" w:rsidRPr="00CE4880">
        <w:t>Կ</w:t>
      </w:r>
      <w:r w:rsidR="007C3732" w:rsidRPr="00CE4880">
        <w:t>առավարման և ինֆորմատիկայի ինստիտուտ</w:t>
      </w:r>
      <w:bookmarkEnd w:id="0"/>
      <w:r w:rsidR="007C3732" w:rsidRPr="00CE4880">
        <w:t>ի տ</w:t>
      </w:r>
      <w:r w:rsidR="003F68C9" w:rsidRPr="00CE4880">
        <w:t xml:space="preserve">նօրեն </w:t>
      </w:r>
      <w:r w:rsidR="00927EA8" w:rsidRPr="00CE4880">
        <w:t>Ա</w:t>
      </w:r>
      <w:r w:rsidR="00CB6691" w:rsidRPr="00CE4880">
        <w:rPr>
          <w:rFonts w:ascii="Times New Roman" w:hAnsi="Times New Roman" w:cs="Times New Roman"/>
        </w:rPr>
        <w:t>․</w:t>
      </w:r>
      <w:r w:rsidR="00927EA8" w:rsidRPr="00CE4880">
        <w:t xml:space="preserve"> Հարությունյանը</w:t>
      </w:r>
      <w:bookmarkEnd w:id="1"/>
      <w:r w:rsidR="00927EA8" w:rsidRPr="00CE4880">
        <w:t>,</w:t>
      </w:r>
      <w:r w:rsidR="00E15E75" w:rsidRPr="00CE4880">
        <w:t xml:space="preserve"> </w:t>
      </w:r>
      <w:r w:rsidR="00927EA8" w:rsidRPr="00CE4880">
        <w:t>Իրավագիտության և միջազգային</w:t>
      </w:r>
      <w:r w:rsidR="00BD6B3A" w:rsidRPr="00CE4880">
        <w:t xml:space="preserve"> հարաբերությունների</w:t>
      </w:r>
      <w:r w:rsidR="00927EA8" w:rsidRPr="00CE4880">
        <w:t xml:space="preserve"> </w:t>
      </w:r>
      <w:r w:rsidR="00BD6B3A" w:rsidRPr="00CE4880">
        <w:t>ինստիտուտի տնօրեն</w:t>
      </w:r>
      <w:r w:rsidR="00927EA8" w:rsidRPr="00CE4880">
        <w:t xml:space="preserve">, </w:t>
      </w:r>
      <w:r w:rsidR="00885834" w:rsidRPr="00CE4880">
        <w:t>Լ</w:t>
      </w:r>
      <w:r w:rsidR="00CB6691" w:rsidRPr="00CE4880">
        <w:rPr>
          <w:rFonts w:ascii="Times New Roman" w:hAnsi="Times New Roman" w:cs="Times New Roman"/>
        </w:rPr>
        <w:t>․</w:t>
      </w:r>
      <w:r w:rsidR="00885834" w:rsidRPr="00CE4880">
        <w:t xml:space="preserve"> Մալխաս</w:t>
      </w:r>
      <w:r w:rsidR="00927EA8" w:rsidRPr="00CE4880">
        <w:t>յանը</w:t>
      </w:r>
      <w:r w:rsidR="00FD40FE" w:rsidRPr="00CE4880">
        <w:t>,</w:t>
      </w:r>
      <w:r w:rsidR="00AA6BCD">
        <w:t xml:space="preserve"> նույն ինստիտուտի</w:t>
      </w:r>
      <w:r w:rsidR="00FD40FE" w:rsidRPr="00CE4880">
        <w:t xml:space="preserve"> </w:t>
      </w:r>
      <w:r w:rsidR="00AA6BCD" w:rsidRPr="00CE4880">
        <w:rPr>
          <w:rFonts w:cs="Times New Roman"/>
        </w:rPr>
        <w:t>ուսանողուհի</w:t>
      </w:r>
      <w:r w:rsidR="00AA6BCD">
        <w:rPr>
          <w:rFonts w:cs="Times New Roman"/>
        </w:rPr>
        <w:t xml:space="preserve"> և</w:t>
      </w:r>
      <w:r w:rsidR="00AA6BCD" w:rsidRPr="00CE4880">
        <w:rPr>
          <w:rFonts w:cs="Times New Roman"/>
        </w:rPr>
        <w:t xml:space="preserve"> Հետազոտությունների ռեսուրս կենտրոնի աշխատակից Մ</w:t>
      </w:r>
      <w:r w:rsidR="00AA6BCD" w:rsidRPr="00CE4880">
        <w:rPr>
          <w:rFonts w:ascii="Times New Roman" w:hAnsi="Times New Roman" w:cs="Times New Roman"/>
        </w:rPr>
        <w:t>․</w:t>
      </w:r>
      <w:r w:rsidR="00AA6BCD" w:rsidRPr="00CE4880">
        <w:rPr>
          <w:rFonts w:cs="Times New Roman"/>
        </w:rPr>
        <w:t xml:space="preserve"> Հախվերդյանը</w:t>
      </w:r>
      <w:r w:rsidR="00AA6BCD">
        <w:rPr>
          <w:rFonts w:cs="Times New Roman"/>
        </w:rPr>
        <w:t>,</w:t>
      </w:r>
      <w:r w:rsidR="00AA6BCD" w:rsidRPr="00CE4880">
        <w:rPr>
          <w:rFonts w:cs="Times New Roman"/>
        </w:rPr>
        <w:t xml:space="preserve"> </w:t>
      </w:r>
      <w:r w:rsidR="00C41337">
        <w:rPr>
          <w:rFonts w:cs="Times New Roman"/>
        </w:rPr>
        <w:t>Զարգացման և վերապատրաստումների բաժնի ղեկավար Ե</w:t>
      </w:r>
      <w:r w:rsidR="00C41337">
        <w:rPr>
          <w:rFonts w:ascii="Times New Roman" w:hAnsi="Times New Roman" w:cs="Times New Roman"/>
        </w:rPr>
        <w:t>․ Կաժոյանը</w:t>
      </w:r>
      <w:r w:rsidR="005B3EE9" w:rsidRPr="00CE4880">
        <w:rPr>
          <w:rFonts w:cs="Times New Roman"/>
        </w:rPr>
        <w:t>,</w:t>
      </w:r>
      <w:r w:rsidR="00AD0625" w:rsidRPr="00CE4880">
        <w:rPr>
          <w:rFonts w:cs="Times New Roman"/>
        </w:rPr>
        <w:t xml:space="preserve"> </w:t>
      </w:r>
      <w:r w:rsidR="00B67BEB" w:rsidRPr="00CE4880">
        <w:rPr>
          <w:rFonts w:cs="Times New Roman"/>
        </w:rPr>
        <w:t>Ուսումնամեթոդական բաժնի ղեկավար Ա</w:t>
      </w:r>
      <w:r w:rsidR="00B67BEB" w:rsidRPr="00CE4880">
        <w:rPr>
          <w:rFonts w:ascii="Times New Roman" w:hAnsi="Times New Roman" w:cs="Times New Roman"/>
        </w:rPr>
        <w:t>․</w:t>
      </w:r>
      <w:r w:rsidR="00B67BEB" w:rsidRPr="00CE4880">
        <w:rPr>
          <w:rFonts w:cs="Times New Roman"/>
        </w:rPr>
        <w:t xml:space="preserve"> Մարտիրոսյանը,</w:t>
      </w:r>
      <w:r w:rsidR="00D156CB" w:rsidRPr="00CE4880">
        <w:rPr>
          <w:rFonts w:cs="Times New Roman"/>
        </w:rPr>
        <w:t xml:space="preserve"> </w:t>
      </w:r>
      <w:r w:rsidR="00662608">
        <w:rPr>
          <w:rFonts w:cs="Times New Roman"/>
        </w:rPr>
        <w:t>գրադարանի ղեկավար Ա</w:t>
      </w:r>
      <w:r w:rsidR="00662608">
        <w:rPr>
          <w:rFonts w:ascii="Times New Roman" w:hAnsi="Times New Roman" w:cs="Times New Roman"/>
        </w:rPr>
        <w:t xml:space="preserve">․ Մարգարյանը, </w:t>
      </w:r>
      <w:r w:rsidR="00B5006E" w:rsidRPr="00CE4880">
        <w:t xml:space="preserve">Զարգացման և </w:t>
      </w:r>
      <w:r w:rsidR="00447C69" w:rsidRPr="00CE4880">
        <w:t>կ</w:t>
      </w:r>
      <w:r w:rsidR="00B5006E" w:rsidRPr="00CE4880">
        <w:t>րթության որակի ապահովման գծով պրոռեկտոր Հ</w:t>
      </w:r>
      <w:r w:rsidR="00CB6691" w:rsidRPr="00CE4880">
        <w:rPr>
          <w:rFonts w:ascii="Times New Roman" w:hAnsi="Times New Roman" w:cs="Times New Roman"/>
        </w:rPr>
        <w:t>․</w:t>
      </w:r>
      <w:r w:rsidR="00B5006E" w:rsidRPr="00CE4880">
        <w:t xml:space="preserve"> Կաժոյանը</w:t>
      </w:r>
      <w:r w:rsidR="00F37AB7">
        <w:t xml:space="preserve">, ԵՀՀ քոլեջի </w:t>
      </w:r>
      <w:r w:rsidR="00560876">
        <w:t>որակի պատասխանատու Ի</w:t>
      </w:r>
      <w:r w:rsidR="00560876">
        <w:rPr>
          <w:rFonts w:ascii="Times New Roman" w:hAnsi="Times New Roman" w:cs="Times New Roman"/>
        </w:rPr>
        <w:t>․ Պորկշեյանը</w:t>
      </w:r>
      <w:r w:rsidR="00B5006E" w:rsidRPr="00CE4880">
        <w:t xml:space="preserve"> և </w:t>
      </w:r>
      <w:r w:rsidR="008216F2" w:rsidRPr="00CE4880">
        <w:t>Զ</w:t>
      </w:r>
      <w:r w:rsidR="00927EA8" w:rsidRPr="00CE4880">
        <w:t xml:space="preserve">ԿՈԱԿ </w:t>
      </w:r>
      <w:r w:rsidR="00683B78" w:rsidRPr="00CE4880">
        <w:t>համակարգող</w:t>
      </w:r>
      <w:r w:rsidR="00927EA8" w:rsidRPr="00CE4880">
        <w:t xml:space="preserve"> Մ</w:t>
      </w:r>
      <w:r w:rsidR="00CB6691" w:rsidRPr="00CE4880">
        <w:rPr>
          <w:rFonts w:ascii="Times New Roman" w:hAnsi="Times New Roman" w:cs="Times New Roman"/>
        </w:rPr>
        <w:t>․</w:t>
      </w:r>
      <w:r w:rsidR="00927EA8" w:rsidRPr="00CE4880">
        <w:t xml:space="preserve"> Հովհաննիսյանը</w:t>
      </w:r>
      <w:r w:rsidR="000625E0" w:rsidRPr="00CE4880">
        <w:t>։</w:t>
      </w:r>
      <w:r w:rsidR="00692FB7" w:rsidRPr="00CE4880">
        <w:t xml:space="preserve"> </w:t>
      </w:r>
    </w:p>
    <w:p w14:paraId="595DC48A" w14:textId="41D51FF3" w:rsidR="001115E7" w:rsidRDefault="00E719E6" w:rsidP="00364C46">
      <w:r>
        <w:t>Հանդիպման</w:t>
      </w:r>
      <w:r w:rsidR="002C679C">
        <w:t xml:space="preserve"> սկզբում մասնակիցները միացան </w:t>
      </w:r>
      <w:r w:rsidR="00522F9F" w:rsidRPr="00522F9F">
        <w:t xml:space="preserve">StrikePlagiarism </w:t>
      </w:r>
      <w:r w:rsidR="002836BA">
        <w:t xml:space="preserve">ծրագրի </w:t>
      </w:r>
      <w:r w:rsidR="00053F13">
        <w:t xml:space="preserve">ներկայացուցչին՝ քննարկելու </w:t>
      </w:r>
      <w:r w:rsidR="00BB2A77">
        <w:t>ծրագրի առանձնահատկությունները, գրագողությ</w:t>
      </w:r>
      <w:r w:rsidR="00193ABB">
        <w:t>ան դեմ պայքարե</w:t>
      </w:r>
      <w:r w:rsidR="00B26ECB">
        <w:t>լ</w:t>
      </w:r>
      <w:r w:rsidR="00BB2A77">
        <w:t>ու սկզբունքները</w:t>
      </w:r>
      <w:r w:rsidR="00067983">
        <w:t xml:space="preserve">։ Ծրագրի ներկայացուցիչը մանրամասն պատմեց </w:t>
      </w:r>
      <w:r w:rsidR="009B0C39">
        <w:t xml:space="preserve">ծրագրի մասին և </w:t>
      </w:r>
      <w:r w:rsidR="00CE6E4D">
        <w:t>ցույց տվեց</w:t>
      </w:r>
      <w:r w:rsidR="00F724B6">
        <w:t xml:space="preserve"> </w:t>
      </w:r>
      <w:r w:rsidR="00CE6E4D">
        <w:t>ծրագրի աշխատանք</w:t>
      </w:r>
      <w:r w:rsidR="006D27E9">
        <w:t xml:space="preserve">ը։ Նա նշեց, որ ծրագիրը գործում է </w:t>
      </w:r>
      <w:r w:rsidR="008E3F7D">
        <w:t xml:space="preserve">նաև </w:t>
      </w:r>
      <w:r w:rsidR="00BF0A6A">
        <w:t>հայերենով</w:t>
      </w:r>
      <w:r w:rsidR="006D27E9">
        <w:t>։</w:t>
      </w:r>
    </w:p>
    <w:p w14:paraId="50E8A5BD" w14:textId="467585FD" w:rsidR="007651AD" w:rsidRDefault="007651AD" w:rsidP="00364C46">
      <w:pPr>
        <w:rPr>
          <w:rFonts w:ascii="Times New Roman" w:hAnsi="Times New Roman" w:cs="Times New Roman"/>
        </w:rPr>
      </w:pPr>
      <w:r>
        <w:t xml:space="preserve">Օրակարգի երկրորդ </w:t>
      </w:r>
      <w:r w:rsidR="00246C7B">
        <w:t>կետ</w:t>
      </w:r>
      <w:r>
        <w:t xml:space="preserve">ով մասնակիցները </w:t>
      </w:r>
      <w:r w:rsidR="00F04FE7">
        <w:t xml:space="preserve">խոստացան </w:t>
      </w:r>
      <w:r w:rsidR="00D15301">
        <w:t>ներկայացնել մասնակիցների ամբողջ ցուցակը։ Հ</w:t>
      </w:r>
      <w:r w:rsidR="00D15301">
        <w:rPr>
          <w:rFonts w:ascii="Times New Roman" w:hAnsi="Times New Roman" w:cs="Times New Roman"/>
        </w:rPr>
        <w:t xml:space="preserve">․ Կաժոյանը հիշեցրեց, որ յուրաքանչյուր մասնակից միայն մեկ անգամ կարող է </w:t>
      </w:r>
      <w:r w:rsidR="006F0B3F">
        <w:rPr>
          <w:rFonts w:ascii="Times New Roman" w:hAnsi="Times New Roman" w:cs="Times New Roman"/>
        </w:rPr>
        <w:t>մասնակցել հարցազրույցին</w:t>
      </w:r>
      <w:r w:rsidR="00520424">
        <w:rPr>
          <w:rFonts w:ascii="Times New Roman" w:hAnsi="Times New Roman" w:cs="Times New Roman"/>
        </w:rPr>
        <w:t>։</w:t>
      </w:r>
    </w:p>
    <w:p w14:paraId="32029A23" w14:textId="0A372764" w:rsidR="004275CE" w:rsidRDefault="004275CE" w:rsidP="00364C4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Օրակարգի երրորդ </w:t>
      </w:r>
      <w:r w:rsidR="00246C7B">
        <w:rPr>
          <w:rFonts w:ascii="Times New Roman" w:hAnsi="Times New Roman" w:cs="Times New Roman"/>
        </w:rPr>
        <w:t>կետ</w:t>
      </w:r>
      <w:r>
        <w:rPr>
          <w:rFonts w:ascii="Times New Roman" w:hAnsi="Times New Roman" w:cs="Times New Roman"/>
        </w:rPr>
        <w:t xml:space="preserve">ով </w:t>
      </w:r>
      <w:r w:rsidR="00FE236A">
        <w:rPr>
          <w:rFonts w:ascii="Times New Roman" w:hAnsi="Times New Roman" w:cs="Times New Roman"/>
        </w:rPr>
        <w:t xml:space="preserve">մասնակիցների մեծամասնությունն առաջարկեց, որ ԵՀՀ գրադարանից օգտվելու հնարավորություն ունենա ոչ միայն ներքին շահակիցները, այլն նաև արտաքին, ինչպես նաև </w:t>
      </w:r>
      <w:r w:rsidR="00B23195">
        <w:rPr>
          <w:rFonts w:ascii="Times New Roman" w:hAnsi="Times New Roman" w:cs="Times New Roman"/>
        </w:rPr>
        <w:t>ո</w:t>
      </w:r>
      <w:r w:rsidR="00EF6D8B">
        <w:rPr>
          <w:rFonts w:ascii="Times New Roman" w:hAnsi="Times New Roman" w:cs="Times New Roman"/>
        </w:rPr>
        <w:t>ղջ հասարակությունը։</w:t>
      </w:r>
    </w:p>
    <w:p w14:paraId="7FD9EC4A" w14:textId="6570F3CE" w:rsidR="00446024" w:rsidRDefault="00446024" w:rsidP="00364C4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Ընթացիկ հարցեր․ Հ․ Կաժոյանը տեղեկացրեց, որ </w:t>
      </w:r>
      <w:r w:rsidRPr="00446024">
        <w:rPr>
          <w:rFonts w:ascii="Times New Roman" w:hAnsi="Times New Roman" w:cs="Times New Roman"/>
        </w:rPr>
        <w:t xml:space="preserve">SharePoint </w:t>
      </w:r>
      <w:r w:rsidR="00955D75">
        <w:rPr>
          <w:rFonts w:ascii="Times New Roman" w:hAnsi="Times New Roman" w:cs="Times New Roman"/>
        </w:rPr>
        <w:t>համակարգ</w:t>
      </w:r>
      <w:r w:rsidR="00B07652">
        <w:rPr>
          <w:rFonts w:ascii="Times New Roman" w:hAnsi="Times New Roman" w:cs="Times New Roman"/>
        </w:rPr>
        <w:t>րը, ինչպես նաև բոլոր համակարգիչնե</w:t>
      </w:r>
      <w:r w:rsidR="00351B21">
        <w:rPr>
          <w:rFonts w:ascii="Times New Roman" w:hAnsi="Times New Roman" w:cs="Times New Roman"/>
        </w:rPr>
        <w:t>րն</w:t>
      </w:r>
      <w:r w:rsidR="0012561F">
        <w:rPr>
          <w:rFonts w:ascii="Times New Roman" w:hAnsi="Times New Roman" w:cs="Times New Roman"/>
        </w:rPr>
        <w:t xml:space="preserve"> իրար կապող</w:t>
      </w:r>
      <w:r w:rsidR="002B3DEC">
        <w:rPr>
          <w:rFonts w:ascii="Times New Roman" w:hAnsi="Times New Roman" w:cs="Times New Roman"/>
        </w:rPr>
        <w:t xml:space="preserve"> </w:t>
      </w:r>
      <w:r w:rsidR="00955D75">
        <w:rPr>
          <w:rFonts w:ascii="Times New Roman" w:hAnsi="Times New Roman" w:cs="Times New Roman"/>
        </w:rPr>
        <w:t>ցանցը</w:t>
      </w:r>
      <w:r w:rsidR="002B3DEC">
        <w:rPr>
          <w:rFonts w:ascii="Times New Roman" w:hAnsi="Times New Roman" w:cs="Times New Roman"/>
        </w:rPr>
        <w:t xml:space="preserve"> շուտով կներդրվեն </w:t>
      </w:r>
      <w:r w:rsidR="005B3675">
        <w:rPr>
          <w:rFonts w:ascii="Times New Roman" w:hAnsi="Times New Roman" w:cs="Times New Roman"/>
        </w:rPr>
        <w:t>ԵՀՀ-ում։</w:t>
      </w:r>
      <w:r w:rsidR="00C06D71">
        <w:rPr>
          <w:rFonts w:ascii="Times New Roman" w:hAnsi="Times New Roman" w:cs="Times New Roman"/>
        </w:rPr>
        <w:t xml:space="preserve"> Լ․ Մալխասյանն ասաց, որ </w:t>
      </w:r>
      <w:r w:rsidR="00483A30">
        <w:rPr>
          <w:rFonts w:ascii="Times New Roman" w:hAnsi="Times New Roman" w:cs="Times New Roman"/>
        </w:rPr>
        <w:t>ԶԿՈԱ</w:t>
      </w:r>
      <w:r w:rsidR="00152108">
        <w:rPr>
          <w:rFonts w:ascii="Times New Roman" w:hAnsi="Times New Roman" w:cs="Times New Roman"/>
        </w:rPr>
        <w:t xml:space="preserve">Կ-ին կտրամադրի </w:t>
      </w:r>
      <w:r w:rsidR="00CE7A67">
        <w:rPr>
          <w:rFonts w:ascii="Times New Roman" w:hAnsi="Times New Roman" w:cs="Times New Roman"/>
        </w:rPr>
        <w:t xml:space="preserve">Իրավագիտության և միջազգային հարաբերությունների </w:t>
      </w:r>
      <w:r w:rsidR="00AA630B">
        <w:rPr>
          <w:rFonts w:ascii="Times New Roman" w:hAnsi="Times New Roman" w:cs="Times New Roman"/>
        </w:rPr>
        <w:t>ինստիտուտի դասալսումների ար</w:t>
      </w:r>
      <w:r w:rsidR="00B52C44">
        <w:rPr>
          <w:rFonts w:ascii="Times New Roman" w:hAnsi="Times New Roman" w:cs="Times New Roman"/>
        </w:rPr>
        <w:t>ձանագրությունները։</w:t>
      </w:r>
    </w:p>
    <w:p w14:paraId="10F1A1ED" w14:textId="2521980F" w:rsidR="00AE1E62" w:rsidRPr="00AE1E62" w:rsidRDefault="005B3675" w:rsidP="00AE1E6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Որոշվեց</w:t>
      </w:r>
      <w:r w:rsidR="00B52C44">
        <w:rPr>
          <w:rFonts w:ascii="Times New Roman" w:hAnsi="Times New Roman" w:cs="Times New Roman"/>
        </w:rPr>
        <w:t xml:space="preserve"> հնարավորինս շուտ </w:t>
      </w:r>
      <w:r w:rsidR="00581491">
        <w:rPr>
          <w:rFonts w:ascii="Times New Roman" w:hAnsi="Times New Roman" w:cs="Times New Roman"/>
        </w:rPr>
        <w:t xml:space="preserve">ԶԿՈԱԿ-ին ուղարկել </w:t>
      </w:r>
      <w:r w:rsidR="00AE1E62" w:rsidRPr="00AE1E62">
        <w:rPr>
          <w:rFonts w:ascii="Times New Roman" w:hAnsi="Times New Roman" w:cs="Times New Roman"/>
        </w:rPr>
        <w:t>HAKA</w:t>
      </w:r>
      <w:r w:rsidR="00AE1E62">
        <w:rPr>
          <w:rFonts w:ascii="Times New Roman" w:hAnsi="Times New Roman" w:cs="Times New Roman"/>
        </w:rPr>
        <w:t xml:space="preserve">-ի </w:t>
      </w:r>
      <w:r w:rsidR="00B32498">
        <w:rPr>
          <w:rFonts w:ascii="Times New Roman" w:hAnsi="Times New Roman" w:cs="Times New Roman"/>
        </w:rPr>
        <w:t>այցի լրացված օրակարգը։</w:t>
      </w:r>
    </w:p>
    <w:p w14:paraId="573D1261" w14:textId="77777777" w:rsidR="00DC5C69" w:rsidRPr="00CE4880" w:rsidRDefault="00DC5C69" w:rsidP="00364C46">
      <w:pPr>
        <w:pStyle w:val="NormalWeb"/>
        <w:spacing w:before="0" w:beforeAutospacing="0" w:after="0" w:afterAutospacing="0"/>
        <w:rPr>
          <w:rFonts w:ascii="Sylfaen" w:hAnsi="Sylfaen" w:cs="Times New Roman"/>
          <w:lang w:val="hy-AM"/>
        </w:rPr>
      </w:pPr>
    </w:p>
    <w:p w14:paraId="4CDA5B1D" w14:textId="214E0F75" w:rsidR="00E810EF" w:rsidRPr="00CE4880" w:rsidRDefault="008C0BD1" w:rsidP="007B76D1">
      <w:pPr>
        <w:pStyle w:val="NormalWeb"/>
        <w:spacing w:before="0" w:beforeAutospacing="0" w:after="0" w:afterAutospacing="0"/>
        <w:ind w:firstLine="0"/>
        <w:jc w:val="center"/>
        <w:rPr>
          <w:rFonts w:ascii="Sylfaen" w:hAnsi="Sylfaen"/>
          <w:sz w:val="22"/>
          <w:szCs w:val="22"/>
          <w:lang w:val="hy-AM"/>
        </w:rPr>
      </w:pPr>
      <w:r w:rsidRPr="00CE4880">
        <w:rPr>
          <w:rFonts w:ascii="Sylfaen" w:hAnsi="Sylfaen"/>
          <w:sz w:val="22"/>
          <w:szCs w:val="22"/>
          <w:lang w:val="hy-AM"/>
        </w:rPr>
        <w:t>ԶԿՈԱԿ հ</w:t>
      </w:r>
      <w:r w:rsidR="008819A3" w:rsidRPr="00CE4880">
        <w:rPr>
          <w:rFonts w:ascii="Sylfaen" w:hAnsi="Sylfaen"/>
          <w:sz w:val="22"/>
          <w:szCs w:val="22"/>
          <w:lang w:val="hy-AM"/>
        </w:rPr>
        <w:t>ամակարգող</w:t>
      </w:r>
      <w:r w:rsidR="00E810EF" w:rsidRPr="00CE4880">
        <w:rPr>
          <w:rFonts w:ascii="Sylfaen" w:hAnsi="Sylfaen"/>
          <w:sz w:val="22"/>
          <w:szCs w:val="22"/>
          <w:lang w:val="hy-AM"/>
        </w:rPr>
        <w:t xml:space="preserve"> </w:t>
      </w:r>
      <w:r w:rsidRPr="00CE4880">
        <w:rPr>
          <w:rFonts w:ascii="Sylfaen" w:hAnsi="Sylfaen"/>
          <w:sz w:val="22"/>
          <w:szCs w:val="22"/>
          <w:lang w:val="hy-AM"/>
        </w:rPr>
        <w:tab/>
      </w:r>
      <w:r w:rsidRPr="00CE4880">
        <w:rPr>
          <w:rFonts w:ascii="Sylfaen" w:hAnsi="Sylfaen"/>
          <w:sz w:val="22"/>
          <w:szCs w:val="22"/>
          <w:lang w:val="hy-AM"/>
        </w:rPr>
        <w:tab/>
      </w:r>
      <w:r w:rsidRPr="00CE4880">
        <w:rPr>
          <w:rFonts w:ascii="Sylfaen" w:hAnsi="Sylfaen"/>
          <w:sz w:val="22"/>
          <w:szCs w:val="22"/>
          <w:lang w:val="hy-AM"/>
        </w:rPr>
        <w:tab/>
      </w:r>
      <w:r w:rsidR="00E810EF" w:rsidRPr="00CE4880">
        <w:rPr>
          <w:rFonts w:ascii="Sylfaen" w:hAnsi="Sylfaen"/>
          <w:sz w:val="22"/>
          <w:szCs w:val="22"/>
          <w:lang w:val="hy-AM"/>
        </w:rPr>
        <w:t>Մ. Հովհաննիսյան</w:t>
      </w:r>
    </w:p>
    <w:sectPr w:rsidR="00E810EF" w:rsidRPr="00CE4880" w:rsidSect="00C724C9">
      <w:pgSz w:w="11906" w:h="16838"/>
      <w:pgMar w:top="993" w:right="707" w:bottom="0" w:left="15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27AC5"/>
    <w:multiLevelType w:val="hybridMultilevel"/>
    <w:tmpl w:val="7960DE8A"/>
    <w:lvl w:ilvl="0" w:tplc="4386F0E8">
      <w:start w:val="98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794BF4"/>
    <w:multiLevelType w:val="hybridMultilevel"/>
    <w:tmpl w:val="2EA02422"/>
    <w:lvl w:ilvl="0" w:tplc="4386F0E8">
      <w:start w:val="98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6F7144"/>
    <w:multiLevelType w:val="hybridMultilevel"/>
    <w:tmpl w:val="9A0AF22E"/>
    <w:lvl w:ilvl="0" w:tplc="4386F0E8">
      <w:start w:val="98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1B5344"/>
    <w:multiLevelType w:val="hybridMultilevel"/>
    <w:tmpl w:val="383A9B10"/>
    <w:lvl w:ilvl="0" w:tplc="04090001">
      <w:start w:val="1"/>
      <w:numFmt w:val="bullet"/>
      <w:lvlText w:val=""/>
      <w:lvlJc w:val="left"/>
      <w:pPr>
        <w:ind w:left="131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74" w:hanging="360"/>
      </w:pPr>
      <w:rPr>
        <w:rFonts w:ascii="Wingdings" w:hAnsi="Wingdings" w:hint="default"/>
      </w:rPr>
    </w:lvl>
  </w:abstractNum>
  <w:abstractNum w:abstractNumId="4" w15:restartNumberingAfterBreak="0">
    <w:nsid w:val="267D503F"/>
    <w:multiLevelType w:val="hybridMultilevel"/>
    <w:tmpl w:val="4F82C6F8"/>
    <w:lvl w:ilvl="0" w:tplc="844CC15A">
      <w:start w:val="1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5223A3"/>
    <w:multiLevelType w:val="hybridMultilevel"/>
    <w:tmpl w:val="D0A02D4C"/>
    <w:lvl w:ilvl="0" w:tplc="4386F0E8">
      <w:start w:val="98"/>
      <w:numFmt w:val="bullet"/>
      <w:lvlText w:val="-"/>
      <w:lvlJc w:val="left"/>
      <w:pPr>
        <w:ind w:left="1039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9" w:hanging="360"/>
      </w:pPr>
      <w:rPr>
        <w:rFonts w:ascii="Wingdings" w:hAnsi="Wingdings" w:hint="default"/>
      </w:rPr>
    </w:lvl>
  </w:abstractNum>
  <w:abstractNum w:abstractNumId="6" w15:restartNumberingAfterBreak="0">
    <w:nsid w:val="3FA55BB6"/>
    <w:multiLevelType w:val="hybridMultilevel"/>
    <w:tmpl w:val="3E4A292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4BC5072D"/>
    <w:multiLevelType w:val="hybridMultilevel"/>
    <w:tmpl w:val="73727488"/>
    <w:lvl w:ilvl="0" w:tplc="40BE44D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7F15E6"/>
    <w:multiLevelType w:val="hybridMultilevel"/>
    <w:tmpl w:val="BA340B46"/>
    <w:lvl w:ilvl="0" w:tplc="40BE44D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900897">
    <w:abstractNumId w:val="4"/>
  </w:num>
  <w:num w:numId="2" w16cid:durableId="1256789397">
    <w:abstractNumId w:val="7"/>
  </w:num>
  <w:num w:numId="3" w16cid:durableId="1753772348">
    <w:abstractNumId w:val="8"/>
  </w:num>
  <w:num w:numId="4" w16cid:durableId="259873434">
    <w:abstractNumId w:val="2"/>
  </w:num>
  <w:num w:numId="5" w16cid:durableId="682438028">
    <w:abstractNumId w:val="0"/>
  </w:num>
  <w:num w:numId="6" w16cid:durableId="1511681272">
    <w:abstractNumId w:val="5"/>
  </w:num>
  <w:num w:numId="7" w16cid:durableId="1652640172">
    <w:abstractNumId w:val="1"/>
  </w:num>
  <w:num w:numId="8" w16cid:durableId="615141578">
    <w:abstractNumId w:val="3"/>
  </w:num>
  <w:num w:numId="9" w16cid:durableId="133807874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NDEzM7EwNLK0NDdQ0lEKTi0uzszPAymwrAUAWEezTywAAAA="/>
  </w:docVars>
  <w:rsids>
    <w:rsidRoot w:val="00664438"/>
    <w:rsid w:val="00000DBF"/>
    <w:rsid w:val="00000F37"/>
    <w:rsid w:val="00002BD0"/>
    <w:rsid w:val="0000607B"/>
    <w:rsid w:val="000100CF"/>
    <w:rsid w:val="0001018F"/>
    <w:rsid w:val="000141FE"/>
    <w:rsid w:val="00016A3B"/>
    <w:rsid w:val="000223D1"/>
    <w:rsid w:val="00022D00"/>
    <w:rsid w:val="00025754"/>
    <w:rsid w:val="00027D3A"/>
    <w:rsid w:val="00032B27"/>
    <w:rsid w:val="00035DB2"/>
    <w:rsid w:val="00046490"/>
    <w:rsid w:val="00046D0C"/>
    <w:rsid w:val="0004735B"/>
    <w:rsid w:val="00053F13"/>
    <w:rsid w:val="00060EBC"/>
    <w:rsid w:val="000625E0"/>
    <w:rsid w:val="00067983"/>
    <w:rsid w:val="000708CB"/>
    <w:rsid w:val="00074AEB"/>
    <w:rsid w:val="00077954"/>
    <w:rsid w:val="00077BFE"/>
    <w:rsid w:val="000845F4"/>
    <w:rsid w:val="000849B9"/>
    <w:rsid w:val="0008546A"/>
    <w:rsid w:val="0008562B"/>
    <w:rsid w:val="00085F8A"/>
    <w:rsid w:val="00093341"/>
    <w:rsid w:val="0009395B"/>
    <w:rsid w:val="00094C8F"/>
    <w:rsid w:val="000952A4"/>
    <w:rsid w:val="000A1D93"/>
    <w:rsid w:val="000A5964"/>
    <w:rsid w:val="000B34A7"/>
    <w:rsid w:val="000B4A7B"/>
    <w:rsid w:val="000B4EC8"/>
    <w:rsid w:val="000B6B09"/>
    <w:rsid w:val="000C618F"/>
    <w:rsid w:val="000D29C6"/>
    <w:rsid w:val="000D39CF"/>
    <w:rsid w:val="000D41DA"/>
    <w:rsid w:val="000E107C"/>
    <w:rsid w:val="000E220C"/>
    <w:rsid w:val="000E43EA"/>
    <w:rsid w:val="000E4A70"/>
    <w:rsid w:val="000E6311"/>
    <w:rsid w:val="000F45F7"/>
    <w:rsid w:val="000F59FA"/>
    <w:rsid w:val="0010698F"/>
    <w:rsid w:val="0010792D"/>
    <w:rsid w:val="00110626"/>
    <w:rsid w:val="00111465"/>
    <w:rsid w:val="001115E7"/>
    <w:rsid w:val="00111E4D"/>
    <w:rsid w:val="001127D1"/>
    <w:rsid w:val="00113F3E"/>
    <w:rsid w:val="0011492C"/>
    <w:rsid w:val="00115A1D"/>
    <w:rsid w:val="00115C09"/>
    <w:rsid w:val="00122273"/>
    <w:rsid w:val="00122879"/>
    <w:rsid w:val="0012561F"/>
    <w:rsid w:val="00130425"/>
    <w:rsid w:val="001326DA"/>
    <w:rsid w:val="001329FE"/>
    <w:rsid w:val="00132C50"/>
    <w:rsid w:val="00132F9C"/>
    <w:rsid w:val="00136BE3"/>
    <w:rsid w:val="001376CC"/>
    <w:rsid w:val="00137E0C"/>
    <w:rsid w:val="00142C83"/>
    <w:rsid w:val="00152108"/>
    <w:rsid w:val="00152E21"/>
    <w:rsid w:val="00153C87"/>
    <w:rsid w:val="00154937"/>
    <w:rsid w:val="001608DC"/>
    <w:rsid w:val="0016362A"/>
    <w:rsid w:val="001705C7"/>
    <w:rsid w:val="0017155C"/>
    <w:rsid w:val="00172EC3"/>
    <w:rsid w:val="0017327B"/>
    <w:rsid w:val="001750E3"/>
    <w:rsid w:val="0017621B"/>
    <w:rsid w:val="00182873"/>
    <w:rsid w:val="0018438F"/>
    <w:rsid w:val="00184D29"/>
    <w:rsid w:val="001860A9"/>
    <w:rsid w:val="00187C6F"/>
    <w:rsid w:val="0019190F"/>
    <w:rsid w:val="00192C2B"/>
    <w:rsid w:val="00193ABB"/>
    <w:rsid w:val="00193E2A"/>
    <w:rsid w:val="0019436B"/>
    <w:rsid w:val="00194955"/>
    <w:rsid w:val="00195510"/>
    <w:rsid w:val="001A3601"/>
    <w:rsid w:val="001A5E68"/>
    <w:rsid w:val="001A671A"/>
    <w:rsid w:val="001B05CC"/>
    <w:rsid w:val="001B1346"/>
    <w:rsid w:val="001B1A22"/>
    <w:rsid w:val="001B2AEB"/>
    <w:rsid w:val="001C31BF"/>
    <w:rsid w:val="001C32DA"/>
    <w:rsid w:val="001C59CC"/>
    <w:rsid w:val="001C5ABC"/>
    <w:rsid w:val="001D09E3"/>
    <w:rsid w:val="001E02EE"/>
    <w:rsid w:val="001F3BD0"/>
    <w:rsid w:val="001F4702"/>
    <w:rsid w:val="001F53D2"/>
    <w:rsid w:val="001F7248"/>
    <w:rsid w:val="002014F4"/>
    <w:rsid w:val="002034C8"/>
    <w:rsid w:val="00203810"/>
    <w:rsid w:val="0020540D"/>
    <w:rsid w:val="00205B51"/>
    <w:rsid w:val="00210EFF"/>
    <w:rsid w:val="0021300E"/>
    <w:rsid w:val="00213CBD"/>
    <w:rsid w:val="00222450"/>
    <w:rsid w:val="00224012"/>
    <w:rsid w:val="00224E0E"/>
    <w:rsid w:val="00227DB6"/>
    <w:rsid w:val="00230ECE"/>
    <w:rsid w:val="00235728"/>
    <w:rsid w:val="00242E10"/>
    <w:rsid w:val="0024304C"/>
    <w:rsid w:val="00246C7B"/>
    <w:rsid w:val="00246F43"/>
    <w:rsid w:val="00254A2E"/>
    <w:rsid w:val="002551AC"/>
    <w:rsid w:val="00257889"/>
    <w:rsid w:val="002613BF"/>
    <w:rsid w:val="002636FE"/>
    <w:rsid w:val="0026402B"/>
    <w:rsid w:val="00264090"/>
    <w:rsid w:val="00265360"/>
    <w:rsid w:val="00265C79"/>
    <w:rsid w:val="00272225"/>
    <w:rsid w:val="00274333"/>
    <w:rsid w:val="002748D2"/>
    <w:rsid w:val="002761A1"/>
    <w:rsid w:val="002836BA"/>
    <w:rsid w:val="00292225"/>
    <w:rsid w:val="00292DCC"/>
    <w:rsid w:val="0029329A"/>
    <w:rsid w:val="00293F3A"/>
    <w:rsid w:val="002946BE"/>
    <w:rsid w:val="002A1387"/>
    <w:rsid w:val="002A188C"/>
    <w:rsid w:val="002A2095"/>
    <w:rsid w:val="002A6AB9"/>
    <w:rsid w:val="002B1511"/>
    <w:rsid w:val="002B3DEC"/>
    <w:rsid w:val="002B3E35"/>
    <w:rsid w:val="002B4874"/>
    <w:rsid w:val="002B71FE"/>
    <w:rsid w:val="002C12C6"/>
    <w:rsid w:val="002C1432"/>
    <w:rsid w:val="002C2C9E"/>
    <w:rsid w:val="002C3AFA"/>
    <w:rsid w:val="002C679C"/>
    <w:rsid w:val="002D07B3"/>
    <w:rsid w:val="002D1B7D"/>
    <w:rsid w:val="002E0F43"/>
    <w:rsid w:val="002E515A"/>
    <w:rsid w:val="002E5BC7"/>
    <w:rsid w:val="002E6708"/>
    <w:rsid w:val="002E75DE"/>
    <w:rsid w:val="002F13BC"/>
    <w:rsid w:val="002F5E85"/>
    <w:rsid w:val="002F7FDD"/>
    <w:rsid w:val="0030127D"/>
    <w:rsid w:val="0030189E"/>
    <w:rsid w:val="00304596"/>
    <w:rsid w:val="003055A8"/>
    <w:rsid w:val="00305810"/>
    <w:rsid w:val="00311C61"/>
    <w:rsid w:val="00311C9D"/>
    <w:rsid w:val="0031253B"/>
    <w:rsid w:val="003125B0"/>
    <w:rsid w:val="003147F6"/>
    <w:rsid w:val="0031583E"/>
    <w:rsid w:val="00317063"/>
    <w:rsid w:val="00317D78"/>
    <w:rsid w:val="00320C51"/>
    <w:rsid w:val="00321A09"/>
    <w:rsid w:val="00323F03"/>
    <w:rsid w:val="0032543D"/>
    <w:rsid w:val="00326005"/>
    <w:rsid w:val="00331954"/>
    <w:rsid w:val="00333D99"/>
    <w:rsid w:val="003345C3"/>
    <w:rsid w:val="00340C1D"/>
    <w:rsid w:val="003413CF"/>
    <w:rsid w:val="0034242B"/>
    <w:rsid w:val="00347F04"/>
    <w:rsid w:val="003511D7"/>
    <w:rsid w:val="003514A4"/>
    <w:rsid w:val="00351B21"/>
    <w:rsid w:val="00356197"/>
    <w:rsid w:val="00364C46"/>
    <w:rsid w:val="003650DA"/>
    <w:rsid w:val="0037102B"/>
    <w:rsid w:val="00371FF1"/>
    <w:rsid w:val="00372A0C"/>
    <w:rsid w:val="0037467D"/>
    <w:rsid w:val="00375702"/>
    <w:rsid w:val="00377431"/>
    <w:rsid w:val="0038240B"/>
    <w:rsid w:val="003829C2"/>
    <w:rsid w:val="00382C6F"/>
    <w:rsid w:val="00383D79"/>
    <w:rsid w:val="00385643"/>
    <w:rsid w:val="00387449"/>
    <w:rsid w:val="00392515"/>
    <w:rsid w:val="003A2992"/>
    <w:rsid w:val="003A6472"/>
    <w:rsid w:val="003B128E"/>
    <w:rsid w:val="003B720B"/>
    <w:rsid w:val="003B72F5"/>
    <w:rsid w:val="003B7B86"/>
    <w:rsid w:val="003C30CB"/>
    <w:rsid w:val="003D26FA"/>
    <w:rsid w:val="003D433E"/>
    <w:rsid w:val="003D7C7E"/>
    <w:rsid w:val="003E1D3E"/>
    <w:rsid w:val="003E2A15"/>
    <w:rsid w:val="003E57A5"/>
    <w:rsid w:val="003E58DD"/>
    <w:rsid w:val="003E64C7"/>
    <w:rsid w:val="003E6538"/>
    <w:rsid w:val="003F68C9"/>
    <w:rsid w:val="003F7661"/>
    <w:rsid w:val="004058EF"/>
    <w:rsid w:val="00407324"/>
    <w:rsid w:val="0041355C"/>
    <w:rsid w:val="0041529E"/>
    <w:rsid w:val="00415BC9"/>
    <w:rsid w:val="00415C61"/>
    <w:rsid w:val="0041716F"/>
    <w:rsid w:val="0042431B"/>
    <w:rsid w:val="00424CA9"/>
    <w:rsid w:val="00426EE0"/>
    <w:rsid w:val="0042718E"/>
    <w:rsid w:val="004275CE"/>
    <w:rsid w:val="00431D0B"/>
    <w:rsid w:val="00435CD3"/>
    <w:rsid w:val="00436D4B"/>
    <w:rsid w:val="004372E9"/>
    <w:rsid w:val="004435EE"/>
    <w:rsid w:val="00446024"/>
    <w:rsid w:val="00447C69"/>
    <w:rsid w:val="00450629"/>
    <w:rsid w:val="00450A03"/>
    <w:rsid w:val="0045142E"/>
    <w:rsid w:val="00455F39"/>
    <w:rsid w:val="0045691E"/>
    <w:rsid w:val="0046043B"/>
    <w:rsid w:val="00460A11"/>
    <w:rsid w:val="00462730"/>
    <w:rsid w:val="00462F9C"/>
    <w:rsid w:val="0046391E"/>
    <w:rsid w:val="004643CD"/>
    <w:rsid w:val="00470AD3"/>
    <w:rsid w:val="004723E8"/>
    <w:rsid w:val="00483A30"/>
    <w:rsid w:val="00490CD9"/>
    <w:rsid w:val="00491D89"/>
    <w:rsid w:val="00492234"/>
    <w:rsid w:val="00493110"/>
    <w:rsid w:val="00493BA8"/>
    <w:rsid w:val="00495553"/>
    <w:rsid w:val="00495E6B"/>
    <w:rsid w:val="00496AF8"/>
    <w:rsid w:val="00497713"/>
    <w:rsid w:val="004A16B2"/>
    <w:rsid w:val="004A2D68"/>
    <w:rsid w:val="004B4819"/>
    <w:rsid w:val="004B5B42"/>
    <w:rsid w:val="004C235A"/>
    <w:rsid w:val="004C2DE4"/>
    <w:rsid w:val="004C42B2"/>
    <w:rsid w:val="004C5B45"/>
    <w:rsid w:val="004C61DB"/>
    <w:rsid w:val="004C6F1C"/>
    <w:rsid w:val="004D10F2"/>
    <w:rsid w:val="004D3AD6"/>
    <w:rsid w:val="004D4C12"/>
    <w:rsid w:val="004D5928"/>
    <w:rsid w:val="004E0321"/>
    <w:rsid w:val="004E38D2"/>
    <w:rsid w:val="004F0C26"/>
    <w:rsid w:val="004F1D2F"/>
    <w:rsid w:val="004F1E03"/>
    <w:rsid w:val="004F20F3"/>
    <w:rsid w:val="004F3B7D"/>
    <w:rsid w:val="004F3CE9"/>
    <w:rsid w:val="004F3ECA"/>
    <w:rsid w:val="004F495E"/>
    <w:rsid w:val="00504E69"/>
    <w:rsid w:val="00505ADD"/>
    <w:rsid w:val="00507A68"/>
    <w:rsid w:val="00515E5A"/>
    <w:rsid w:val="00520424"/>
    <w:rsid w:val="00521798"/>
    <w:rsid w:val="00522F9F"/>
    <w:rsid w:val="00524DE0"/>
    <w:rsid w:val="005264BF"/>
    <w:rsid w:val="005268D2"/>
    <w:rsid w:val="00526FE7"/>
    <w:rsid w:val="005352AD"/>
    <w:rsid w:val="00540CB0"/>
    <w:rsid w:val="00540EB6"/>
    <w:rsid w:val="0054582A"/>
    <w:rsid w:val="00546DCA"/>
    <w:rsid w:val="00551829"/>
    <w:rsid w:val="00556ABF"/>
    <w:rsid w:val="00560876"/>
    <w:rsid w:val="00563415"/>
    <w:rsid w:val="0056384F"/>
    <w:rsid w:val="005650F6"/>
    <w:rsid w:val="00566D80"/>
    <w:rsid w:val="00574DDD"/>
    <w:rsid w:val="00575295"/>
    <w:rsid w:val="00575AB9"/>
    <w:rsid w:val="00576313"/>
    <w:rsid w:val="0057738F"/>
    <w:rsid w:val="00581491"/>
    <w:rsid w:val="00582554"/>
    <w:rsid w:val="005828AF"/>
    <w:rsid w:val="0059453F"/>
    <w:rsid w:val="005946E6"/>
    <w:rsid w:val="00594EF8"/>
    <w:rsid w:val="005972D2"/>
    <w:rsid w:val="005A2AEC"/>
    <w:rsid w:val="005A2E44"/>
    <w:rsid w:val="005A43BD"/>
    <w:rsid w:val="005A6FF2"/>
    <w:rsid w:val="005A7040"/>
    <w:rsid w:val="005B0F4F"/>
    <w:rsid w:val="005B1FFC"/>
    <w:rsid w:val="005B3675"/>
    <w:rsid w:val="005B3C9F"/>
    <w:rsid w:val="005B3EE9"/>
    <w:rsid w:val="005B44CA"/>
    <w:rsid w:val="005B530C"/>
    <w:rsid w:val="005B63B0"/>
    <w:rsid w:val="005C094A"/>
    <w:rsid w:val="005C0BE1"/>
    <w:rsid w:val="005C2F61"/>
    <w:rsid w:val="005C6F78"/>
    <w:rsid w:val="005D2DC8"/>
    <w:rsid w:val="005D46A4"/>
    <w:rsid w:val="005D7435"/>
    <w:rsid w:val="005D7665"/>
    <w:rsid w:val="005E57F2"/>
    <w:rsid w:val="005E69D0"/>
    <w:rsid w:val="005F3268"/>
    <w:rsid w:val="005F3571"/>
    <w:rsid w:val="00600C24"/>
    <w:rsid w:val="006022CD"/>
    <w:rsid w:val="00602C1C"/>
    <w:rsid w:val="00603247"/>
    <w:rsid w:val="00603B50"/>
    <w:rsid w:val="006041AC"/>
    <w:rsid w:val="00604AFF"/>
    <w:rsid w:val="00605286"/>
    <w:rsid w:val="006058B3"/>
    <w:rsid w:val="00605C4D"/>
    <w:rsid w:val="006063BC"/>
    <w:rsid w:val="00607CDD"/>
    <w:rsid w:val="00607E6C"/>
    <w:rsid w:val="00616F50"/>
    <w:rsid w:val="00621EFE"/>
    <w:rsid w:val="00623A50"/>
    <w:rsid w:val="00630E34"/>
    <w:rsid w:val="0063140C"/>
    <w:rsid w:val="00634256"/>
    <w:rsid w:val="00640213"/>
    <w:rsid w:val="006427C3"/>
    <w:rsid w:val="00643D4D"/>
    <w:rsid w:val="00645A13"/>
    <w:rsid w:val="00650507"/>
    <w:rsid w:val="00651064"/>
    <w:rsid w:val="006510BD"/>
    <w:rsid w:val="00652F51"/>
    <w:rsid w:val="006563BE"/>
    <w:rsid w:val="00656752"/>
    <w:rsid w:val="0066027B"/>
    <w:rsid w:val="006619A4"/>
    <w:rsid w:val="00662608"/>
    <w:rsid w:val="006627D1"/>
    <w:rsid w:val="00664438"/>
    <w:rsid w:val="00664701"/>
    <w:rsid w:val="00666E8B"/>
    <w:rsid w:val="00667CDD"/>
    <w:rsid w:val="0067183C"/>
    <w:rsid w:val="00674EA0"/>
    <w:rsid w:val="00677514"/>
    <w:rsid w:val="00680150"/>
    <w:rsid w:val="00681F63"/>
    <w:rsid w:val="00683B78"/>
    <w:rsid w:val="00685ECC"/>
    <w:rsid w:val="006901C3"/>
    <w:rsid w:val="00692FB7"/>
    <w:rsid w:val="0069789C"/>
    <w:rsid w:val="006A3C4C"/>
    <w:rsid w:val="006A54A6"/>
    <w:rsid w:val="006B1934"/>
    <w:rsid w:val="006B2694"/>
    <w:rsid w:val="006B408A"/>
    <w:rsid w:val="006B4A5F"/>
    <w:rsid w:val="006B73E4"/>
    <w:rsid w:val="006B7F02"/>
    <w:rsid w:val="006C3B5F"/>
    <w:rsid w:val="006C7808"/>
    <w:rsid w:val="006C78E5"/>
    <w:rsid w:val="006D18A4"/>
    <w:rsid w:val="006D195E"/>
    <w:rsid w:val="006D27E9"/>
    <w:rsid w:val="006E16D8"/>
    <w:rsid w:val="006E22E1"/>
    <w:rsid w:val="006E46CD"/>
    <w:rsid w:val="006E7417"/>
    <w:rsid w:val="006F0B3F"/>
    <w:rsid w:val="006F0CB8"/>
    <w:rsid w:val="006F2C4F"/>
    <w:rsid w:val="006F710D"/>
    <w:rsid w:val="006F7ACC"/>
    <w:rsid w:val="00705F52"/>
    <w:rsid w:val="00706D18"/>
    <w:rsid w:val="00710035"/>
    <w:rsid w:val="007122B3"/>
    <w:rsid w:val="00713B84"/>
    <w:rsid w:val="00715E77"/>
    <w:rsid w:val="007202ED"/>
    <w:rsid w:val="007232FC"/>
    <w:rsid w:val="00724946"/>
    <w:rsid w:val="00724F0A"/>
    <w:rsid w:val="007253ED"/>
    <w:rsid w:val="00727412"/>
    <w:rsid w:val="00731773"/>
    <w:rsid w:val="007337AB"/>
    <w:rsid w:val="00736483"/>
    <w:rsid w:val="0073687F"/>
    <w:rsid w:val="0074108A"/>
    <w:rsid w:val="00741E36"/>
    <w:rsid w:val="00742CB9"/>
    <w:rsid w:val="00743987"/>
    <w:rsid w:val="00744353"/>
    <w:rsid w:val="00744D49"/>
    <w:rsid w:val="00752780"/>
    <w:rsid w:val="007535C4"/>
    <w:rsid w:val="0075495F"/>
    <w:rsid w:val="00760D80"/>
    <w:rsid w:val="00763999"/>
    <w:rsid w:val="007651AD"/>
    <w:rsid w:val="00765CDD"/>
    <w:rsid w:val="00772355"/>
    <w:rsid w:val="00772CAC"/>
    <w:rsid w:val="00775431"/>
    <w:rsid w:val="007804A5"/>
    <w:rsid w:val="00780996"/>
    <w:rsid w:val="00781667"/>
    <w:rsid w:val="007816B9"/>
    <w:rsid w:val="00785C1A"/>
    <w:rsid w:val="00794B1A"/>
    <w:rsid w:val="0079767D"/>
    <w:rsid w:val="007A37D5"/>
    <w:rsid w:val="007A504D"/>
    <w:rsid w:val="007A7782"/>
    <w:rsid w:val="007B06F9"/>
    <w:rsid w:val="007B2095"/>
    <w:rsid w:val="007B29E3"/>
    <w:rsid w:val="007B42C0"/>
    <w:rsid w:val="007B7423"/>
    <w:rsid w:val="007B76D1"/>
    <w:rsid w:val="007C3732"/>
    <w:rsid w:val="007C37BD"/>
    <w:rsid w:val="007C7AA5"/>
    <w:rsid w:val="007D176C"/>
    <w:rsid w:val="007D343B"/>
    <w:rsid w:val="007D4AA6"/>
    <w:rsid w:val="007D7533"/>
    <w:rsid w:val="007E07C3"/>
    <w:rsid w:val="007E187A"/>
    <w:rsid w:val="007E24E2"/>
    <w:rsid w:val="007E5CBA"/>
    <w:rsid w:val="007E76C1"/>
    <w:rsid w:val="007F326D"/>
    <w:rsid w:val="007F7703"/>
    <w:rsid w:val="0080338F"/>
    <w:rsid w:val="008043D0"/>
    <w:rsid w:val="0080656C"/>
    <w:rsid w:val="008113CF"/>
    <w:rsid w:val="00813A92"/>
    <w:rsid w:val="008216F2"/>
    <w:rsid w:val="00827375"/>
    <w:rsid w:val="00831D1D"/>
    <w:rsid w:val="00835832"/>
    <w:rsid w:val="00835F9F"/>
    <w:rsid w:val="00836687"/>
    <w:rsid w:val="00841D0C"/>
    <w:rsid w:val="00844344"/>
    <w:rsid w:val="008515E7"/>
    <w:rsid w:val="00853073"/>
    <w:rsid w:val="00854C73"/>
    <w:rsid w:val="008550EF"/>
    <w:rsid w:val="00855DEE"/>
    <w:rsid w:val="00856F8F"/>
    <w:rsid w:val="00861195"/>
    <w:rsid w:val="008664F2"/>
    <w:rsid w:val="0087281A"/>
    <w:rsid w:val="00872BBE"/>
    <w:rsid w:val="008737FB"/>
    <w:rsid w:val="0087581A"/>
    <w:rsid w:val="008819A3"/>
    <w:rsid w:val="00881E4E"/>
    <w:rsid w:val="00882B2F"/>
    <w:rsid w:val="00884C6A"/>
    <w:rsid w:val="00885834"/>
    <w:rsid w:val="00886B90"/>
    <w:rsid w:val="00890BB3"/>
    <w:rsid w:val="00895CB8"/>
    <w:rsid w:val="00896E00"/>
    <w:rsid w:val="008A1179"/>
    <w:rsid w:val="008A352C"/>
    <w:rsid w:val="008A4729"/>
    <w:rsid w:val="008A766E"/>
    <w:rsid w:val="008B4FA0"/>
    <w:rsid w:val="008B5F48"/>
    <w:rsid w:val="008B60B6"/>
    <w:rsid w:val="008B7027"/>
    <w:rsid w:val="008C0BD1"/>
    <w:rsid w:val="008C2162"/>
    <w:rsid w:val="008C22F3"/>
    <w:rsid w:val="008C2BE2"/>
    <w:rsid w:val="008C526F"/>
    <w:rsid w:val="008D07C2"/>
    <w:rsid w:val="008D3A73"/>
    <w:rsid w:val="008D5586"/>
    <w:rsid w:val="008D6D56"/>
    <w:rsid w:val="008D6FEF"/>
    <w:rsid w:val="008E08CC"/>
    <w:rsid w:val="008E3F7D"/>
    <w:rsid w:val="008E6767"/>
    <w:rsid w:val="008F09B6"/>
    <w:rsid w:val="00900E55"/>
    <w:rsid w:val="00912830"/>
    <w:rsid w:val="00921C12"/>
    <w:rsid w:val="00927EA8"/>
    <w:rsid w:val="00933E41"/>
    <w:rsid w:val="009348AB"/>
    <w:rsid w:val="0093714F"/>
    <w:rsid w:val="00940CD9"/>
    <w:rsid w:val="00944060"/>
    <w:rsid w:val="009440F6"/>
    <w:rsid w:val="00946674"/>
    <w:rsid w:val="009530D6"/>
    <w:rsid w:val="00955D75"/>
    <w:rsid w:val="00956293"/>
    <w:rsid w:val="00957961"/>
    <w:rsid w:val="00962405"/>
    <w:rsid w:val="009635AC"/>
    <w:rsid w:val="00966D9E"/>
    <w:rsid w:val="0097136A"/>
    <w:rsid w:val="0097158E"/>
    <w:rsid w:val="00971DE5"/>
    <w:rsid w:val="009767EA"/>
    <w:rsid w:val="00976F78"/>
    <w:rsid w:val="00977118"/>
    <w:rsid w:val="0098340C"/>
    <w:rsid w:val="0098468F"/>
    <w:rsid w:val="00986EB3"/>
    <w:rsid w:val="009875F2"/>
    <w:rsid w:val="009900A8"/>
    <w:rsid w:val="0099153D"/>
    <w:rsid w:val="0099384D"/>
    <w:rsid w:val="00995B7E"/>
    <w:rsid w:val="009A06C5"/>
    <w:rsid w:val="009A1276"/>
    <w:rsid w:val="009A69B2"/>
    <w:rsid w:val="009A7D1A"/>
    <w:rsid w:val="009B0C39"/>
    <w:rsid w:val="009B15CA"/>
    <w:rsid w:val="009B5A7D"/>
    <w:rsid w:val="009B672B"/>
    <w:rsid w:val="009B6A4D"/>
    <w:rsid w:val="009B7AEF"/>
    <w:rsid w:val="009B7D7B"/>
    <w:rsid w:val="009C4464"/>
    <w:rsid w:val="009C6D8C"/>
    <w:rsid w:val="009D7EC7"/>
    <w:rsid w:val="009D7F08"/>
    <w:rsid w:val="009E1533"/>
    <w:rsid w:val="009E4FCB"/>
    <w:rsid w:val="009E57D0"/>
    <w:rsid w:val="009E5C66"/>
    <w:rsid w:val="009F401B"/>
    <w:rsid w:val="009F7499"/>
    <w:rsid w:val="00A01E70"/>
    <w:rsid w:val="00A0364B"/>
    <w:rsid w:val="00A109E2"/>
    <w:rsid w:val="00A11AEE"/>
    <w:rsid w:val="00A21D74"/>
    <w:rsid w:val="00A21F93"/>
    <w:rsid w:val="00A224FA"/>
    <w:rsid w:val="00A25878"/>
    <w:rsid w:val="00A265EA"/>
    <w:rsid w:val="00A27DDF"/>
    <w:rsid w:val="00A31AC6"/>
    <w:rsid w:val="00A532A8"/>
    <w:rsid w:val="00A54B61"/>
    <w:rsid w:val="00A57426"/>
    <w:rsid w:val="00A61163"/>
    <w:rsid w:val="00A62660"/>
    <w:rsid w:val="00A63E7D"/>
    <w:rsid w:val="00A64EB2"/>
    <w:rsid w:val="00A64F7D"/>
    <w:rsid w:val="00A67784"/>
    <w:rsid w:val="00A67984"/>
    <w:rsid w:val="00A73648"/>
    <w:rsid w:val="00A7420E"/>
    <w:rsid w:val="00A74F14"/>
    <w:rsid w:val="00A757DD"/>
    <w:rsid w:val="00A82112"/>
    <w:rsid w:val="00A82ECB"/>
    <w:rsid w:val="00A9098F"/>
    <w:rsid w:val="00A9637E"/>
    <w:rsid w:val="00A964B1"/>
    <w:rsid w:val="00A975BB"/>
    <w:rsid w:val="00AA4FC2"/>
    <w:rsid w:val="00AA5195"/>
    <w:rsid w:val="00AA61EB"/>
    <w:rsid w:val="00AA630B"/>
    <w:rsid w:val="00AA6BCA"/>
    <w:rsid w:val="00AA6BCD"/>
    <w:rsid w:val="00AA72B4"/>
    <w:rsid w:val="00AB021C"/>
    <w:rsid w:val="00AB2B93"/>
    <w:rsid w:val="00AB3277"/>
    <w:rsid w:val="00AB6461"/>
    <w:rsid w:val="00AB6A75"/>
    <w:rsid w:val="00AB7442"/>
    <w:rsid w:val="00AB7E22"/>
    <w:rsid w:val="00AC28FB"/>
    <w:rsid w:val="00AC3A94"/>
    <w:rsid w:val="00AD0625"/>
    <w:rsid w:val="00AD0CD7"/>
    <w:rsid w:val="00AD0DA1"/>
    <w:rsid w:val="00AD2424"/>
    <w:rsid w:val="00AD5428"/>
    <w:rsid w:val="00AD5B80"/>
    <w:rsid w:val="00AE1E62"/>
    <w:rsid w:val="00AE5E30"/>
    <w:rsid w:val="00AF629C"/>
    <w:rsid w:val="00B01645"/>
    <w:rsid w:val="00B02885"/>
    <w:rsid w:val="00B033D5"/>
    <w:rsid w:val="00B04B5B"/>
    <w:rsid w:val="00B07652"/>
    <w:rsid w:val="00B1014C"/>
    <w:rsid w:val="00B11026"/>
    <w:rsid w:val="00B112C8"/>
    <w:rsid w:val="00B125A7"/>
    <w:rsid w:val="00B21331"/>
    <w:rsid w:val="00B21D99"/>
    <w:rsid w:val="00B23195"/>
    <w:rsid w:val="00B240D0"/>
    <w:rsid w:val="00B241DB"/>
    <w:rsid w:val="00B267ED"/>
    <w:rsid w:val="00B26ECB"/>
    <w:rsid w:val="00B27BDD"/>
    <w:rsid w:val="00B32498"/>
    <w:rsid w:val="00B3528D"/>
    <w:rsid w:val="00B42B95"/>
    <w:rsid w:val="00B44B26"/>
    <w:rsid w:val="00B461DC"/>
    <w:rsid w:val="00B46382"/>
    <w:rsid w:val="00B46484"/>
    <w:rsid w:val="00B5006E"/>
    <w:rsid w:val="00B509B4"/>
    <w:rsid w:val="00B51197"/>
    <w:rsid w:val="00B52ACF"/>
    <w:rsid w:val="00B52C44"/>
    <w:rsid w:val="00B5346A"/>
    <w:rsid w:val="00B54248"/>
    <w:rsid w:val="00B5495C"/>
    <w:rsid w:val="00B57364"/>
    <w:rsid w:val="00B61726"/>
    <w:rsid w:val="00B6287C"/>
    <w:rsid w:val="00B62D23"/>
    <w:rsid w:val="00B65F5D"/>
    <w:rsid w:val="00B66D53"/>
    <w:rsid w:val="00B67BEB"/>
    <w:rsid w:val="00B67D4D"/>
    <w:rsid w:val="00B75E6C"/>
    <w:rsid w:val="00B87008"/>
    <w:rsid w:val="00B87E81"/>
    <w:rsid w:val="00B9349C"/>
    <w:rsid w:val="00B95454"/>
    <w:rsid w:val="00B964DF"/>
    <w:rsid w:val="00B97D56"/>
    <w:rsid w:val="00BA0844"/>
    <w:rsid w:val="00BA47DE"/>
    <w:rsid w:val="00BA5164"/>
    <w:rsid w:val="00BA6892"/>
    <w:rsid w:val="00BB00D5"/>
    <w:rsid w:val="00BB2A77"/>
    <w:rsid w:val="00BB3C91"/>
    <w:rsid w:val="00BB6AEF"/>
    <w:rsid w:val="00BB6D3C"/>
    <w:rsid w:val="00BC0CC5"/>
    <w:rsid w:val="00BC1F5F"/>
    <w:rsid w:val="00BC65DD"/>
    <w:rsid w:val="00BD0EC5"/>
    <w:rsid w:val="00BD51C1"/>
    <w:rsid w:val="00BD5A79"/>
    <w:rsid w:val="00BD647A"/>
    <w:rsid w:val="00BD6B3A"/>
    <w:rsid w:val="00BE57FD"/>
    <w:rsid w:val="00BF0632"/>
    <w:rsid w:val="00BF0A6A"/>
    <w:rsid w:val="00BF7FEB"/>
    <w:rsid w:val="00C03A6F"/>
    <w:rsid w:val="00C06D71"/>
    <w:rsid w:val="00C16B44"/>
    <w:rsid w:val="00C20EDD"/>
    <w:rsid w:val="00C2172B"/>
    <w:rsid w:val="00C223F4"/>
    <w:rsid w:val="00C23F2C"/>
    <w:rsid w:val="00C259C1"/>
    <w:rsid w:val="00C31852"/>
    <w:rsid w:val="00C31993"/>
    <w:rsid w:val="00C32975"/>
    <w:rsid w:val="00C33491"/>
    <w:rsid w:val="00C34547"/>
    <w:rsid w:val="00C346CF"/>
    <w:rsid w:val="00C405DE"/>
    <w:rsid w:val="00C41337"/>
    <w:rsid w:val="00C42114"/>
    <w:rsid w:val="00C45BA4"/>
    <w:rsid w:val="00C5189B"/>
    <w:rsid w:val="00C51D89"/>
    <w:rsid w:val="00C54188"/>
    <w:rsid w:val="00C54E53"/>
    <w:rsid w:val="00C5770C"/>
    <w:rsid w:val="00C60F61"/>
    <w:rsid w:val="00C64253"/>
    <w:rsid w:val="00C64637"/>
    <w:rsid w:val="00C6604F"/>
    <w:rsid w:val="00C724C9"/>
    <w:rsid w:val="00C72AC7"/>
    <w:rsid w:val="00C72EF9"/>
    <w:rsid w:val="00C72FFB"/>
    <w:rsid w:val="00C745FB"/>
    <w:rsid w:val="00C75C36"/>
    <w:rsid w:val="00C81C6B"/>
    <w:rsid w:val="00C83DE4"/>
    <w:rsid w:val="00C845A1"/>
    <w:rsid w:val="00C862F0"/>
    <w:rsid w:val="00C8675A"/>
    <w:rsid w:val="00C94AD0"/>
    <w:rsid w:val="00C95101"/>
    <w:rsid w:val="00C96659"/>
    <w:rsid w:val="00C978BE"/>
    <w:rsid w:val="00CA1DAA"/>
    <w:rsid w:val="00CA52DD"/>
    <w:rsid w:val="00CA73E0"/>
    <w:rsid w:val="00CA7BD2"/>
    <w:rsid w:val="00CB2FAC"/>
    <w:rsid w:val="00CB35DA"/>
    <w:rsid w:val="00CB3E8E"/>
    <w:rsid w:val="00CB624F"/>
    <w:rsid w:val="00CB648E"/>
    <w:rsid w:val="00CB6691"/>
    <w:rsid w:val="00CC0DC8"/>
    <w:rsid w:val="00CC11C8"/>
    <w:rsid w:val="00CC1330"/>
    <w:rsid w:val="00CC3EEE"/>
    <w:rsid w:val="00CC6A96"/>
    <w:rsid w:val="00CC778C"/>
    <w:rsid w:val="00CD0CC9"/>
    <w:rsid w:val="00CD21C1"/>
    <w:rsid w:val="00CD3AC4"/>
    <w:rsid w:val="00CE30AF"/>
    <w:rsid w:val="00CE3321"/>
    <w:rsid w:val="00CE3632"/>
    <w:rsid w:val="00CE3C19"/>
    <w:rsid w:val="00CE451A"/>
    <w:rsid w:val="00CE4880"/>
    <w:rsid w:val="00CE5E18"/>
    <w:rsid w:val="00CE6E4D"/>
    <w:rsid w:val="00CE7A67"/>
    <w:rsid w:val="00CF226E"/>
    <w:rsid w:val="00CF5654"/>
    <w:rsid w:val="00CF5C6F"/>
    <w:rsid w:val="00CF6CB1"/>
    <w:rsid w:val="00D0014F"/>
    <w:rsid w:val="00D10010"/>
    <w:rsid w:val="00D13651"/>
    <w:rsid w:val="00D15301"/>
    <w:rsid w:val="00D156CB"/>
    <w:rsid w:val="00D17607"/>
    <w:rsid w:val="00D1782E"/>
    <w:rsid w:val="00D218C7"/>
    <w:rsid w:val="00D219B8"/>
    <w:rsid w:val="00D232EE"/>
    <w:rsid w:val="00D2478D"/>
    <w:rsid w:val="00D27573"/>
    <w:rsid w:val="00D30363"/>
    <w:rsid w:val="00D33F3C"/>
    <w:rsid w:val="00D559B1"/>
    <w:rsid w:val="00D641FC"/>
    <w:rsid w:val="00D64214"/>
    <w:rsid w:val="00D737B4"/>
    <w:rsid w:val="00D75C3F"/>
    <w:rsid w:val="00D75CB1"/>
    <w:rsid w:val="00D77A6E"/>
    <w:rsid w:val="00D85254"/>
    <w:rsid w:val="00D91BA0"/>
    <w:rsid w:val="00D93ECB"/>
    <w:rsid w:val="00D94473"/>
    <w:rsid w:val="00DA2F7A"/>
    <w:rsid w:val="00DA33E8"/>
    <w:rsid w:val="00DA6380"/>
    <w:rsid w:val="00DB1307"/>
    <w:rsid w:val="00DB16DB"/>
    <w:rsid w:val="00DB3533"/>
    <w:rsid w:val="00DB7B67"/>
    <w:rsid w:val="00DC03D6"/>
    <w:rsid w:val="00DC56AB"/>
    <w:rsid w:val="00DC5C69"/>
    <w:rsid w:val="00DC665E"/>
    <w:rsid w:val="00DD0959"/>
    <w:rsid w:val="00DD20DB"/>
    <w:rsid w:val="00DD4D37"/>
    <w:rsid w:val="00DD7BB9"/>
    <w:rsid w:val="00DE0CF2"/>
    <w:rsid w:val="00DE1A23"/>
    <w:rsid w:val="00DE1DA3"/>
    <w:rsid w:val="00DF129D"/>
    <w:rsid w:val="00DF1CD6"/>
    <w:rsid w:val="00DF2DFE"/>
    <w:rsid w:val="00DF41C2"/>
    <w:rsid w:val="00DF540A"/>
    <w:rsid w:val="00DF6C02"/>
    <w:rsid w:val="00DF7630"/>
    <w:rsid w:val="00E01C60"/>
    <w:rsid w:val="00E03679"/>
    <w:rsid w:val="00E03AFF"/>
    <w:rsid w:val="00E1444D"/>
    <w:rsid w:val="00E14C77"/>
    <w:rsid w:val="00E15E75"/>
    <w:rsid w:val="00E20C7F"/>
    <w:rsid w:val="00E228CA"/>
    <w:rsid w:val="00E31E99"/>
    <w:rsid w:val="00E32195"/>
    <w:rsid w:val="00E37D18"/>
    <w:rsid w:val="00E4082F"/>
    <w:rsid w:val="00E41AA2"/>
    <w:rsid w:val="00E6179C"/>
    <w:rsid w:val="00E61F79"/>
    <w:rsid w:val="00E62782"/>
    <w:rsid w:val="00E63FBA"/>
    <w:rsid w:val="00E64431"/>
    <w:rsid w:val="00E66A03"/>
    <w:rsid w:val="00E675CA"/>
    <w:rsid w:val="00E719E6"/>
    <w:rsid w:val="00E73B31"/>
    <w:rsid w:val="00E73DF7"/>
    <w:rsid w:val="00E73E35"/>
    <w:rsid w:val="00E76779"/>
    <w:rsid w:val="00E7713A"/>
    <w:rsid w:val="00E778A7"/>
    <w:rsid w:val="00E804B7"/>
    <w:rsid w:val="00E810EF"/>
    <w:rsid w:val="00E812AC"/>
    <w:rsid w:val="00E812E6"/>
    <w:rsid w:val="00E90155"/>
    <w:rsid w:val="00E93E4F"/>
    <w:rsid w:val="00E943B3"/>
    <w:rsid w:val="00E946EB"/>
    <w:rsid w:val="00E9574B"/>
    <w:rsid w:val="00E95EF0"/>
    <w:rsid w:val="00E975EF"/>
    <w:rsid w:val="00EA5B4E"/>
    <w:rsid w:val="00EA5B68"/>
    <w:rsid w:val="00EA5D2F"/>
    <w:rsid w:val="00EA7B06"/>
    <w:rsid w:val="00EB3732"/>
    <w:rsid w:val="00ED0832"/>
    <w:rsid w:val="00ED4BD7"/>
    <w:rsid w:val="00EE000A"/>
    <w:rsid w:val="00EE73B5"/>
    <w:rsid w:val="00EE7B23"/>
    <w:rsid w:val="00EE7E1F"/>
    <w:rsid w:val="00EF159A"/>
    <w:rsid w:val="00EF19BA"/>
    <w:rsid w:val="00EF4627"/>
    <w:rsid w:val="00EF64C0"/>
    <w:rsid w:val="00EF6D8B"/>
    <w:rsid w:val="00EF701A"/>
    <w:rsid w:val="00EF75E1"/>
    <w:rsid w:val="00F013A9"/>
    <w:rsid w:val="00F01FE0"/>
    <w:rsid w:val="00F043C8"/>
    <w:rsid w:val="00F04C7D"/>
    <w:rsid w:val="00F04FE7"/>
    <w:rsid w:val="00F10081"/>
    <w:rsid w:val="00F10339"/>
    <w:rsid w:val="00F12B99"/>
    <w:rsid w:val="00F15C22"/>
    <w:rsid w:val="00F24142"/>
    <w:rsid w:val="00F266C8"/>
    <w:rsid w:val="00F355EB"/>
    <w:rsid w:val="00F3596D"/>
    <w:rsid w:val="00F37672"/>
    <w:rsid w:val="00F37752"/>
    <w:rsid w:val="00F37AB7"/>
    <w:rsid w:val="00F448E3"/>
    <w:rsid w:val="00F44C59"/>
    <w:rsid w:val="00F47C11"/>
    <w:rsid w:val="00F47D98"/>
    <w:rsid w:val="00F51DDF"/>
    <w:rsid w:val="00F54D2D"/>
    <w:rsid w:val="00F551CA"/>
    <w:rsid w:val="00F637B3"/>
    <w:rsid w:val="00F64868"/>
    <w:rsid w:val="00F6648E"/>
    <w:rsid w:val="00F724B6"/>
    <w:rsid w:val="00F734E8"/>
    <w:rsid w:val="00F81FD0"/>
    <w:rsid w:val="00F82048"/>
    <w:rsid w:val="00F830DE"/>
    <w:rsid w:val="00F83F6F"/>
    <w:rsid w:val="00F91933"/>
    <w:rsid w:val="00F92E96"/>
    <w:rsid w:val="00F93005"/>
    <w:rsid w:val="00F97948"/>
    <w:rsid w:val="00FA323D"/>
    <w:rsid w:val="00FA6EFB"/>
    <w:rsid w:val="00FB06FC"/>
    <w:rsid w:val="00FB3FDD"/>
    <w:rsid w:val="00FB49A4"/>
    <w:rsid w:val="00FB4C95"/>
    <w:rsid w:val="00FC2D4A"/>
    <w:rsid w:val="00FC4615"/>
    <w:rsid w:val="00FC4709"/>
    <w:rsid w:val="00FC6B49"/>
    <w:rsid w:val="00FD34AD"/>
    <w:rsid w:val="00FD40FE"/>
    <w:rsid w:val="00FD425F"/>
    <w:rsid w:val="00FD7C65"/>
    <w:rsid w:val="00FE0EE5"/>
    <w:rsid w:val="00FE2221"/>
    <w:rsid w:val="00FE22D2"/>
    <w:rsid w:val="00FE236A"/>
    <w:rsid w:val="00FE57AC"/>
    <w:rsid w:val="00FE6CCC"/>
    <w:rsid w:val="00FE7EF6"/>
    <w:rsid w:val="00FF081F"/>
    <w:rsid w:val="00FF319F"/>
    <w:rsid w:val="00FF3B46"/>
    <w:rsid w:val="00FF534D"/>
    <w:rsid w:val="00FF56D1"/>
    <w:rsid w:val="00FF5D91"/>
    <w:rsid w:val="00FF6A1A"/>
    <w:rsid w:val="283BDC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8C0444"/>
  <w15:chartTrackingRefBased/>
  <w15:docId w15:val="{225E309B-AFCC-4B31-B735-273B2D2BF5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48D2"/>
    <w:pPr>
      <w:spacing w:after="0" w:line="360" w:lineRule="auto"/>
      <w:ind w:firstLine="540"/>
      <w:jc w:val="both"/>
    </w:pPr>
    <w:rPr>
      <w:rFonts w:ascii="Sylfaen" w:eastAsia="Calibri" w:hAnsi="Sylfaen" w:cs="Sylfaen"/>
      <w:bCs/>
      <w:szCs w:val="24"/>
      <w:lang w:val="hy-AM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810E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lang w:val="en-US"/>
    </w:rPr>
  </w:style>
  <w:style w:type="paragraph" w:styleId="ListParagraph">
    <w:name w:val="List Paragraph"/>
    <w:basedOn w:val="Normal"/>
    <w:uiPriority w:val="34"/>
    <w:qFormat/>
    <w:rsid w:val="00F93005"/>
    <w:pPr>
      <w:spacing w:line="288" w:lineRule="auto"/>
      <w:ind w:left="720" w:firstLine="539"/>
      <w:contextualSpacing/>
    </w:pPr>
  </w:style>
  <w:style w:type="table" w:styleId="TableGrid">
    <w:name w:val="Table Grid"/>
    <w:basedOn w:val="TableNormal"/>
    <w:uiPriority w:val="39"/>
    <w:rsid w:val="00D219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219B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828AF"/>
    <w:pPr>
      <w:jc w:val="center"/>
    </w:pPr>
    <w:rPr>
      <w:b/>
      <w:bCs w:val="0"/>
      <w:sz w:val="24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5828AF"/>
    <w:rPr>
      <w:rFonts w:ascii="Sylfaen" w:eastAsia="Calibri" w:hAnsi="Sylfaen" w:cs="Sylfaen"/>
      <w:b/>
      <w:sz w:val="24"/>
      <w:szCs w:val="24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7C7AA5"/>
    <w:pPr>
      <w:jc w:val="center"/>
    </w:pPr>
    <w:rPr>
      <w:bCs w:val="0"/>
    </w:rPr>
  </w:style>
  <w:style w:type="character" w:customStyle="1" w:styleId="SubtitleChar">
    <w:name w:val="Subtitle Char"/>
    <w:basedOn w:val="DefaultParagraphFont"/>
    <w:link w:val="Subtitle"/>
    <w:uiPriority w:val="11"/>
    <w:rsid w:val="007202ED"/>
    <w:rPr>
      <w:rFonts w:ascii="Sylfaen" w:eastAsia="Calibri" w:hAnsi="Sylfaen" w:cs="Sylfaen"/>
      <w:szCs w:val="24"/>
      <w:lang w:val="hy-AM"/>
    </w:rPr>
  </w:style>
  <w:style w:type="paragraph" w:styleId="Revision">
    <w:name w:val="Revision"/>
    <w:hidden/>
    <w:uiPriority w:val="99"/>
    <w:semiHidden/>
    <w:rsid w:val="002C679C"/>
    <w:pPr>
      <w:spacing w:after="0" w:line="240" w:lineRule="auto"/>
    </w:pPr>
    <w:rPr>
      <w:rFonts w:ascii="Sylfaen" w:eastAsia="Calibri" w:hAnsi="Sylfaen" w:cs="Sylfaen"/>
      <w:bCs/>
      <w:szCs w:val="24"/>
      <w:lang w:val="hy-AM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DCE14A-34D3-43F1-A867-E7B95D1BB8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6</TotalTime>
  <Pages>1</Pages>
  <Words>331</Words>
  <Characters>1889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cation Quality</dc:creator>
  <cp:keywords/>
  <dc:description/>
  <cp:lastModifiedBy>Education Quality</cp:lastModifiedBy>
  <cp:revision>858</cp:revision>
  <cp:lastPrinted>2022-05-01T06:20:00Z</cp:lastPrinted>
  <dcterms:created xsi:type="dcterms:W3CDTF">2022-04-24T11:15:00Z</dcterms:created>
  <dcterms:modified xsi:type="dcterms:W3CDTF">2023-03-14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8d0f970f85a2eda96c927fea472ef9a4697f5cc6cf9a6e7b1feb422b3368ff</vt:lpwstr>
  </property>
</Properties>
</file>